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D463" w14:textId="14500704" w:rsidR="008255DB" w:rsidRDefault="004A5F1D" w:rsidP="004A5F1D">
      <w:pPr>
        <w:jc w:val="center"/>
      </w:pPr>
      <w:r>
        <w:rPr>
          <w:noProof/>
        </w:rPr>
        <w:drawing>
          <wp:inline distT="0" distB="0" distL="0" distR="0" wp14:anchorId="5D29E411" wp14:editId="2C00031D">
            <wp:extent cx="3905250" cy="957537"/>
            <wp:effectExtent l="0" t="0" r="0" b="0"/>
            <wp:docPr id="2" name="Picture 2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 with medium confidence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304" b="21031"/>
                    <a:stretch/>
                  </pic:blipFill>
                  <pic:spPr bwMode="auto">
                    <a:xfrm>
                      <a:off x="0" y="0"/>
                      <a:ext cx="3936779" cy="9652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8CA980" w14:textId="53EDC5EE" w:rsidR="004A5F1D" w:rsidRDefault="00856E78" w:rsidP="004A5F1D">
      <w:pPr>
        <w:jc w:val="center"/>
        <w:rPr>
          <w:b/>
          <w:bCs/>
          <w:sz w:val="40"/>
          <w:szCs w:val="36"/>
        </w:rPr>
      </w:pPr>
      <w:r>
        <w:rPr>
          <w:b/>
          <w:bCs/>
          <w:sz w:val="40"/>
          <w:szCs w:val="36"/>
        </w:rPr>
        <w:t>Publishing</w:t>
      </w:r>
      <w:r w:rsidR="004A5F1D">
        <w:rPr>
          <w:b/>
          <w:bCs/>
          <w:sz w:val="40"/>
          <w:szCs w:val="36"/>
        </w:rPr>
        <w:t xml:space="preserve"> Consent and Release Form</w:t>
      </w:r>
    </w:p>
    <w:p w14:paraId="7AAC5022" w14:textId="57D94A54" w:rsidR="004A5F1D" w:rsidRDefault="004A5F1D" w:rsidP="004A5F1D">
      <w:pPr>
        <w:rPr>
          <w:b/>
          <w:bCs/>
        </w:rPr>
      </w:pPr>
      <w:r>
        <w:rPr>
          <w:b/>
          <w:bCs/>
        </w:rPr>
        <w:tab/>
      </w:r>
    </w:p>
    <w:p w14:paraId="4A3016BD" w14:textId="570C0D72" w:rsidR="004A5F1D" w:rsidRDefault="004A5F1D" w:rsidP="00856E78">
      <w:pPr>
        <w:jc w:val="both"/>
      </w:pPr>
      <w:r>
        <w:t xml:space="preserve">I, ____________________, (parent or guardian </w:t>
      </w:r>
      <w:r w:rsidR="00856E78">
        <w:t>if the subject of this submission is a minor</w:t>
      </w:r>
      <w:r>
        <w:t xml:space="preserve">) hereby authorize Action Potentials </w:t>
      </w:r>
      <w:r w:rsidR="00856E78">
        <w:t>to record and publish works of _______________ online. These works</w:t>
      </w:r>
      <w:r>
        <w:t xml:space="preserve"> may include the student’s videos, photos, </w:t>
      </w:r>
      <w:r w:rsidR="00856E78">
        <w:t>testimonial</w:t>
      </w:r>
      <w:r w:rsidR="0062356C">
        <w:t>s</w:t>
      </w:r>
      <w:r w:rsidR="00856E78">
        <w:t xml:space="preserve">, </w:t>
      </w:r>
      <w:r>
        <w:t>and audio</w:t>
      </w:r>
      <w:r w:rsidR="0062356C">
        <w:t>s</w:t>
      </w:r>
      <w:r>
        <w:t xml:space="preserve">. The undersigned hereby release all members of Action Potentials, from any claims, demands, accounting, and causes for </w:t>
      </w:r>
      <w:r w:rsidR="0062356C">
        <w:t>the</w:t>
      </w:r>
      <w:r>
        <w:t xml:space="preserve"> aforesaid </w:t>
      </w:r>
      <w:r w:rsidR="00856E78">
        <w:t>works</w:t>
      </w:r>
      <w:r>
        <w:t xml:space="preserve">. </w:t>
      </w:r>
      <w:r w:rsidR="00856E78">
        <w:t xml:space="preserve">It is also my understanding that these works may be shared by others. </w:t>
      </w:r>
    </w:p>
    <w:p w14:paraId="6F54F802" w14:textId="77777777" w:rsidR="00856E78" w:rsidRDefault="00856E78" w:rsidP="00856E78">
      <w:pPr>
        <w:jc w:val="both"/>
      </w:pPr>
    </w:p>
    <w:p w14:paraId="4B057338" w14:textId="34E6CD89" w:rsidR="004A5F1D" w:rsidRDefault="004A5F1D" w:rsidP="00856E78">
      <w:pPr>
        <w:jc w:val="both"/>
      </w:pPr>
      <w:r>
        <w:t>Printed Name: __________________________________________ Date: __________________</w:t>
      </w:r>
    </w:p>
    <w:p w14:paraId="72AC0E5A" w14:textId="2B5D7D0A" w:rsidR="004A5F1D" w:rsidRDefault="004A5F1D" w:rsidP="00856E78">
      <w:pPr>
        <w:jc w:val="both"/>
      </w:pPr>
      <w:r>
        <w:t>Signature: _____________________________________________________________________</w:t>
      </w:r>
    </w:p>
    <w:p w14:paraId="3FE13F11" w14:textId="37AEF80A" w:rsidR="004A5F1D" w:rsidRPr="004A5F1D" w:rsidRDefault="00856E78" w:rsidP="00856E78">
      <w:pPr>
        <w:jc w:val="both"/>
      </w:pPr>
      <w:r>
        <w:t>Printed Name of the Subject of this form (if a minor)</w:t>
      </w:r>
      <w:r w:rsidR="00DA3711">
        <w:t>:  ______________</w:t>
      </w:r>
      <w:r>
        <w:t>_</w:t>
      </w:r>
      <w:r w:rsidR="00DA3711">
        <w:t>___________________</w:t>
      </w:r>
    </w:p>
    <w:p w14:paraId="031142F9" w14:textId="1B28D15F" w:rsidR="00DA3711" w:rsidRDefault="00DA3711" w:rsidP="00856E78">
      <w:pPr>
        <w:jc w:val="both"/>
      </w:pPr>
      <w:r>
        <w:t xml:space="preserve">Signature of </w:t>
      </w:r>
      <w:r w:rsidR="00856E78">
        <w:t>the Minor</w:t>
      </w:r>
      <w:r>
        <w:t>: ___________________________________________________</w:t>
      </w:r>
      <w:r w:rsidR="00856E78">
        <w:t>________</w:t>
      </w:r>
    </w:p>
    <w:p w14:paraId="4EDAB710" w14:textId="28D736AE" w:rsidR="00DA3711" w:rsidRDefault="00DA3711" w:rsidP="00DA3711"/>
    <w:sectPr w:rsidR="00DA37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tTQzNbQwNjG0MLNU0lEKTi0uzszPAykwrgUA+O2uHSwAAAA="/>
  </w:docVars>
  <w:rsids>
    <w:rsidRoot w:val="00400922"/>
    <w:rsid w:val="00170369"/>
    <w:rsid w:val="00400922"/>
    <w:rsid w:val="004A5F1D"/>
    <w:rsid w:val="0062356C"/>
    <w:rsid w:val="008255DB"/>
    <w:rsid w:val="00856E78"/>
    <w:rsid w:val="009A32FF"/>
    <w:rsid w:val="00DA3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56ED7"/>
  <w15:chartTrackingRefBased/>
  <w15:docId w15:val="{60597FDF-7507-47C9-B5C9-42E5F900E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2FF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Yu</dc:creator>
  <cp:keywords/>
  <dc:description/>
  <cp:lastModifiedBy>Grace Yu</cp:lastModifiedBy>
  <cp:revision>4</cp:revision>
  <dcterms:created xsi:type="dcterms:W3CDTF">2021-06-28T13:37:00Z</dcterms:created>
  <dcterms:modified xsi:type="dcterms:W3CDTF">2021-06-28T23:30:00Z</dcterms:modified>
</cp:coreProperties>
</file>